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4692D1" w14:textId="77777777" w:rsidR="004376B6" w:rsidRDefault="004376B6" w:rsidP="00205B87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240348C" w14:textId="77777777" w:rsidR="00174D8F" w:rsidRDefault="00174D8F" w:rsidP="00205B87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F45B775" w14:textId="21DB92F8" w:rsidR="001E69FD" w:rsidRDefault="001E69FD" w:rsidP="00205B87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E69FD">
        <w:rPr>
          <w:rFonts w:ascii="Times New Roman" w:hAnsi="Times New Roman" w:cs="Times New Roman"/>
          <w:b/>
          <w:bCs/>
          <w:sz w:val="32"/>
          <w:szCs w:val="32"/>
          <w:lang w:val="en-US"/>
        </w:rPr>
        <w:t>FE 10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1</w:t>
      </w:r>
      <w:r w:rsidRPr="001E69FD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General </w:t>
      </w:r>
      <w:r w:rsidR="006B2B3A" w:rsidRPr="001E69FD">
        <w:rPr>
          <w:rFonts w:ascii="Times New Roman" w:hAnsi="Times New Roman" w:cs="Times New Roman"/>
          <w:b/>
          <w:bCs/>
          <w:sz w:val="32"/>
          <w:szCs w:val="32"/>
          <w:lang w:val="en-US"/>
        </w:rPr>
        <w:t>Chemistry</w:t>
      </w:r>
      <w:r w:rsidR="006B2B3A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, 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Second</w:t>
      </w:r>
      <w:r w:rsidR="004E52D2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Midterm</w:t>
      </w:r>
      <w:r w:rsidRPr="001E69FD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Exam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 w:rsidR="00205B87"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 w:rsidR="004E52D2">
        <w:rPr>
          <w:rFonts w:ascii="Times New Roman" w:hAnsi="Times New Roman" w:cs="Times New Roman"/>
          <w:b/>
          <w:bCs/>
          <w:sz w:val="32"/>
          <w:szCs w:val="32"/>
          <w:lang w:val="en-US"/>
        </w:rPr>
        <w:t>1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5</w:t>
      </w:r>
      <w:r w:rsidR="006B2B3A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December</w:t>
      </w:r>
      <w:r w:rsidRPr="001E69FD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202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5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, 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10.20</w:t>
      </w:r>
      <w:r w:rsidR="003339FD">
        <w:rPr>
          <w:rFonts w:ascii="Times New Roman" w:hAnsi="Times New Roman" w:cs="Times New Roman"/>
          <w:b/>
          <w:bCs/>
          <w:sz w:val="32"/>
          <w:szCs w:val="32"/>
          <w:lang w:val="en-US"/>
        </w:rPr>
        <w:t>-1</w:t>
      </w:r>
      <w:r w:rsidR="00422B3C">
        <w:rPr>
          <w:rFonts w:ascii="Times New Roman" w:hAnsi="Times New Roman" w:cs="Times New Roman"/>
          <w:b/>
          <w:bCs/>
          <w:sz w:val="32"/>
          <w:szCs w:val="32"/>
          <w:lang w:val="en-US"/>
        </w:rPr>
        <w:t>1.5</w:t>
      </w:r>
      <w:r w:rsidR="003339FD">
        <w:rPr>
          <w:rFonts w:ascii="Times New Roman" w:hAnsi="Times New Roman" w:cs="Times New Roman"/>
          <w:b/>
          <w:bCs/>
          <w:sz w:val="32"/>
          <w:szCs w:val="32"/>
          <w:lang w:val="en-US"/>
        </w:rPr>
        <w:t>0</w:t>
      </w:r>
    </w:p>
    <w:tbl>
      <w:tblPr>
        <w:tblStyle w:val="DzTablo1"/>
        <w:tblW w:w="15394" w:type="dxa"/>
        <w:tblLook w:val="04A0" w:firstRow="1" w:lastRow="0" w:firstColumn="1" w:lastColumn="0" w:noHBand="0" w:noVBand="1"/>
      </w:tblPr>
      <w:tblGrid>
        <w:gridCol w:w="6183"/>
        <w:gridCol w:w="2631"/>
        <w:gridCol w:w="1841"/>
        <w:gridCol w:w="4739"/>
      </w:tblGrid>
      <w:tr w:rsidR="00B67E84" w14:paraId="6E9A0A61" w14:textId="77777777" w:rsidTr="0033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652F7511" w14:textId="58079299" w:rsidR="00B67E84" w:rsidRDefault="00B67E84" w:rsidP="003339FD">
            <w:pPr>
              <w:ind w:left="360"/>
              <w:jc w:val="center"/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S</w:t>
            </w:r>
            <w:r w:rsidRPr="001E69FD"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 xml:space="preserve">tudents whose </w:t>
            </w:r>
            <w:r w:rsidR="00472AB8" w:rsidRPr="003339FD">
              <w:rPr>
                <w:rFonts w:ascii="Times New Roman" w:hAnsi="Times New Roman" w:cs="Times New Roman"/>
                <w:i/>
                <w:iCs/>
                <w:sz w:val="32"/>
                <w:szCs w:val="32"/>
                <w:lang w:val="en-US"/>
              </w:rPr>
              <w:t>sur</w:t>
            </w:r>
            <w:r w:rsidRPr="003339FD">
              <w:rPr>
                <w:rFonts w:ascii="Times New Roman" w:hAnsi="Times New Roman" w:cs="Times New Roman"/>
                <w:i/>
                <w:iCs/>
                <w:sz w:val="32"/>
                <w:szCs w:val="32"/>
                <w:lang w:val="en-US"/>
              </w:rPr>
              <w:t>name</w:t>
            </w:r>
            <w:r w:rsidRPr="001E69FD"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 xml:space="preserve"> starting</w:t>
            </w:r>
          </w:p>
        </w:tc>
        <w:tc>
          <w:tcPr>
            <w:tcW w:w="2631" w:type="dxa"/>
            <w:vAlign w:val="center"/>
          </w:tcPr>
          <w:p w14:paraId="66200C08" w14:textId="57615934" w:rsidR="00B67E84" w:rsidRDefault="00B67E84" w:rsidP="003339FD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Classrooms</w:t>
            </w:r>
          </w:p>
        </w:tc>
        <w:tc>
          <w:tcPr>
            <w:tcW w:w="1841" w:type="dxa"/>
            <w:vAlign w:val="center"/>
          </w:tcPr>
          <w:p w14:paraId="767A8C1C" w14:textId="6FD0B69E" w:rsidR="00B67E84" w:rsidRDefault="00B67E84" w:rsidP="003339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Capacity</w:t>
            </w:r>
          </w:p>
        </w:tc>
        <w:tc>
          <w:tcPr>
            <w:tcW w:w="4739" w:type="dxa"/>
            <w:vAlign w:val="center"/>
          </w:tcPr>
          <w:p w14:paraId="565DFC04" w14:textId="15B61412" w:rsidR="00B67E84" w:rsidRDefault="00B67E84" w:rsidP="003339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Responsible RA</w:t>
            </w:r>
          </w:p>
        </w:tc>
      </w:tr>
      <w:tr w:rsidR="00AC7F9F" w14:paraId="74183139" w14:textId="77777777" w:rsidTr="0033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0500C6F0" w14:textId="70752F7B" w:rsidR="00AC7F9F" w:rsidRPr="003339FD" w:rsidRDefault="00AC7F9F" w:rsidP="00AC7F9F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3339F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From </w:t>
            </w:r>
            <w:r w:rsidR="00B47D1B" w:rsidRPr="00B47D1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BDELAZIZ MOFREH</w:t>
            </w:r>
            <w:r w:rsidRPr="003339F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to </w:t>
            </w:r>
            <w:r w:rsidR="00B47D1B" w:rsidRPr="00B47D1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YTEKİN</w:t>
            </w:r>
          </w:p>
        </w:tc>
        <w:tc>
          <w:tcPr>
            <w:tcW w:w="2631" w:type="dxa"/>
            <w:vAlign w:val="center"/>
          </w:tcPr>
          <w:p w14:paraId="138F1482" w14:textId="2714E644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339F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D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4</w:t>
            </w:r>
          </w:p>
        </w:tc>
        <w:tc>
          <w:tcPr>
            <w:tcW w:w="1841" w:type="dxa"/>
            <w:vAlign w:val="center"/>
          </w:tcPr>
          <w:p w14:paraId="7312721A" w14:textId="67D27E64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4739" w:type="dxa"/>
            <w:vAlign w:val="center"/>
          </w:tcPr>
          <w:p w14:paraId="25B03619" w14:textId="2BEB0D03" w:rsidR="00AC7F9F" w:rsidRPr="003339FD" w:rsidRDefault="00877FBC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Şule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Öztürk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EEE)</w:t>
            </w:r>
          </w:p>
        </w:tc>
      </w:tr>
      <w:tr w:rsidR="00AC7F9F" w14:paraId="7E7EFD1B" w14:textId="77777777" w:rsidTr="003339F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7BE39D2B" w14:textId="7991596F" w:rsidR="00AC7F9F" w:rsidRPr="00B47D1B" w:rsidRDefault="00AC7F9F" w:rsidP="00FE6A3B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 w:val="24"/>
                <w:szCs w:val="24"/>
              </w:rPr>
            </w:pPr>
            <w:r w:rsidRPr="00FE6A3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From </w:t>
            </w:r>
            <w:r w:rsidR="00FE6A3B" w:rsidRPr="00FE6A3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BAYİĞİT</w:t>
            </w:r>
            <w:r w:rsidRPr="00FE6A3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to </w:t>
            </w:r>
            <w:r w:rsidRPr="00FE6A3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MİR</w:t>
            </w:r>
            <w:r w:rsidR="00FE6A3B" w:rsidRPr="00FE6A3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USTAFA</w:t>
            </w:r>
          </w:p>
        </w:tc>
        <w:tc>
          <w:tcPr>
            <w:tcW w:w="2631" w:type="dxa"/>
            <w:vAlign w:val="center"/>
          </w:tcPr>
          <w:p w14:paraId="5F25573C" w14:textId="1147AB4E" w:rsidR="00AC7F9F" w:rsidRPr="003339FD" w:rsidRDefault="00AC7F9F" w:rsidP="00AC7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339F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D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1841" w:type="dxa"/>
            <w:vAlign w:val="center"/>
          </w:tcPr>
          <w:p w14:paraId="369078A2" w14:textId="0583952C" w:rsidR="00AC7F9F" w:rsidRPr="003339FD" w:rsidRDefault="00AC7F9F" w:rsidP="00AC7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4739" w:type="dxa"/>
            <w:vAlign w:val="center"/>
          </w:tcPr>
          <w:p w14:paraId="594BF5BE" w14:textId="77777777" w:rsidR="00877FBC" w:rsidRPr="00877FBC" w:rsidRDefault="00877FBC" w:rsidP="00877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urak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Çeper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MME)</w:t>
            </w:r>
          </w:p>
          <w:p w14:paraId="5F709E8A" w14:textId="1792D33B" w:rsidR="00AC7F9F" w:rsidRPr="003339FD" w:rsidRDefault="0075513E" w:rsidP="00877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ongül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Şahin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rcan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FE)</w:t>
            </w:r>
          </w:p>
        </w:tc>
      </w:tr>
      <w:tr w:rsidR="00AC7F9F" w14:paraId="463DB685" w14:textId="77777777" w:rsidTr="0033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4F36D450" w14:textId="56B54712" w:rsidR="00AC7F9F" w:rsidRPr="00B47D1B" w:rsidRDefault="00AC7F9F" w:rsidP="0006044C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 w:val="24"/>
                <w:szCs w:val="24"/>
                <w:lang w:val="en-US"/>
              </w:rPr>
            </w:pP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From </w:t>
            </w: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MİR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İBRAHİM</w:t>
            </w: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to 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KAYA RÜMEYSA</w:t>
            </w:r>
          </w:p>
        </w:tc>
        <w:tc>
          <w:tcPr>
            <w:tcW w:w="2631" w:type="dxa"/>
            <w:vAlign w:val="center"/>
          </w:tcPr>
          <w:p w14:paraId="68C0E101" w14:textId="23FE778D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339F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D 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841" w:type="dxa"/>
            <w:vAlign w:val="center"/>
          </w:tcPr>
          <w:p w14:paraId="4A84C84B" w14:textId="743D2965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4739" w:type="dxa"/>
            <w:vAlign w:val="center"/>
          </w:tcPr>
          <w:p w14:paraId="0B17CBCF" w14:textId="2FA22B9C" w:rsidR="00877FBC" w:rsidRPr="00877FBC" w:rsidRDefault="004D1922" w:rsidP="00877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İsa Akkaya</w:t>
            </w:r>
            <w:r w:rsidR="0075513E" w:rsidRPr="00877FB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EEE)</w:t>
            </w:r>
          </w:p>
          <w:p w14:paraId="6304B26C" w14:textId="2AF28AEF" w:rsidR="00AC7F9F" w:rsidRPr="003339FD" w:rsidRDefault="00877FBC" w:rsidP="00877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77FB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sra Ünlü (FE)</w:t>
            </w:r>
          </w:p>
        </w:tc>
      </w:tr>
      <w:tr w:rsidR="00AC7F9F" w14:paraId="5EF2DD64" w14:textId="77777777" w:rsidTr="003339FD">
        <w:trPr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56CC389A" w14:textId="2E6D4800" w:rsidR="00AC7F9F" w:rsidRPr="00B47D1B" w:rsidRDefault="00AC7F9F" w:rsidP="0006044C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 w:val="24"/>
                <w:szCs w:val="24"/>
              </w:rPr>
            </w:pP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From 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KAYA TOLGA</w:t>
            </w: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o</w:t>
            </w:r>
            <w:proofErr w:type="spellEnd"/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ŞAH</w:t>
            </w:r>
          </w:p>
        </w:tc>
        <w:tc>
          <w:tcPr>
            <w:tcW w:w="2631" w:type="dxa"/>
            <w:vAlign w:val="center"/>
          </w:tcPr>
          <w:p w14:paraId="536BD5D1" w14:textId="696A0B57" w:rsidR="00AC7F9F" w:rsidRPr="003339FD" w:rsidRDefault="00AC7F9F" w:rsidP="00AC7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079A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MF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I </w:t>
            </w:r>
            <w:r w:rsidRPr="000079A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1" w:type="dxa"/>
            <w:vAlign w:val="center"/>
          </w:tcPr>
          <w:p w14:paraId="6AF6890E" w14:textId="2441E7FE" w:rsidR="00AC7F9F" w:rsidRPr="003339FD" w:rsidRDefault="00AC7F9F" w:rsidP="00AC7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4739" w:type="dxa"/>
            <w:vAlign w:val="center"/>
          </w:tcPr>
          <w:p w14:paraId="64CA398C" w14:textId="77777777" w:rsidR="00877FBC" w:rsidRPr="00877FBC" w:rsidRDefault="00877FBC" w:rsidP="00877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li Osman Han (TE)</w:t>
            </w:r>
          </w:p>
          <w:p w14:paraId="0EF4C33E" w14:textId="4D691F57" w:rsidR="00AC7F9F" w:rsidRPr="003339FD" w:rsidRDefault="00877FBC" w:rsidP="00606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063B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ustafa İpek</w:t>
            </w:r>
            <w:bookmarkStart w:id="0" w:name="_GoBack"/>
            <w:bookmarkEnd w:id="0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mE</w:t>
            </w:r>
            <w:proofErr w:type="spellEnd"/>
            <w:r w:rsidRPr="00877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)</w:t>
            </w:r>
          </w:p>
        </w:tc>
      </w:tr>
      <w:tr w:rsidR="00AC7F9F" w14:paraId="626F5A9B" w14:textId="77777777" w:rsidTr="0033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3" w:type="dxa"/>
            <w:vAlign w:val="center"/>
          </w:tcPr>
          <w:p w14:paraId="6841A0FA" w14:textId="0B2EB172" w:rsidR="00AC7F9F" w:rsidRPr="00B47D1B" w:rsidRDefault="00AC7F9F" w:rsidP="0006044C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 w:val="24"/>
                <w:szCs w:val="24"/>
                <w:lang w:val="en-US"/>
              </w:rPr>
            </w:pP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From 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ŞAHİN</w:t>
            </w:r>
            <w:r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 xml:space="preserve"> to </w:t>
            </w:r>
            <w:r w:rsidR="0006044C" w:rsidRPr="0006044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ZARARSIZ</w:t>
            </w:r>
          </w:p>
        </w:tc>
        <w:tc>
          <w:tcPr>
            <w:tcW w:w="2631" w:type="dxa"/>
            <w:vAlign w:val="center"/>
          </w:tcPr>
          <w:p w14:paraId="38C983C4" w14:textId="0F6DB785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MFI 2</w:t>
            </w:r>
          </w:p>
        </w:tc>
        <w:tc>
          <w:tcPr>
            <w:tcW w:w="1841" w:type="dxa"/>
            <w:vAlign w:val="center"/>
          </w:tcPr>
          <w:p w14:paraId="25D0D417" w14:textId="7F261E4A" w:rsidR="00AC7F9F" w:rsidRPr="003339FD" w:rsidRDefault="00AC7F9F" w:rsidP="00AC7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0</w:t>
            </w:r>
          </w:p>
        </w:tc>
        <w:tc>
          <w:tcPr>
            <w:tcW w:w="4739" w:type="dxa"/>
            <w:vAlign w:val="center"/>
          </w:tcPr>
          <w:p w14:paraId="11BDD738" w14:textId="77777777" w:rsidR="00877FBC" w:rsidRPr="00877FBC" w:rsidRDefault="00877FBC" w:rsidP="00877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b/>
                <w:bCs/>
                <w:sz w:val="24"/>
                <w:szCs w:val="24"/>
              </w:rPr>
            </w:pPr>
            <w:r w:rsidRPr="00877FBC">
              <w:rPr>
                <w:rStyle w:val="fontstyle01"/>
                <w:b/>
                <w:bCs/>
                <w:sz w:val="24"/>
                <w:szCs w:val="24"/>
              </w:rPr>
              <w:t>Sevinç Özgün (CE)</w:t>
            </w:r>
          </w:p>
          <w:p w14:paraId="576540AF" w14:textId="3AF6366B" w:rsidR="00AC7F9F" w:rsidRPr="003339FD" w:rsidRDefault="00877FBC" w:rsidP="00877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b/>
                <w:bCs/>
                <w:sz w:val="24"/>
                <w:szCs w:val="24"/>
              </w:rPr>
            </w:pPr>
            <w:r w:rsidRPr="00877FBC">
              <w:rPr>
                <w:rStyle w:val="fontstyle01"/>
                <w:b/>
                <w:bCs/>
                <w:sz w:val="24"/>
                <w:szCs w:val="24"/>
              </w:rPr>
              <w:t>Said Dedeoğlu (EEE)</w:t>
            </w:r>
          </w:p>
        </w:tc>
      </w:tr>
    </w:tbl>
    <w:p w14:paraId="4197ADDF" w14:textId="77777777" w:rsidR="00371DB3" w:rsidRDefault="00371DB3" w:rsidP="00205B87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1BF517" w14:textId="7DDA7A6D" w:rsidR="00205B87" w:rsidRPr="005C014B" w:rsidRDefault="00205B87" w:rsidP="00205B87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C014B">
        <w:rPr>
          <w:rFonts w:ascii="Times New Roman" w:hAnsi="Times New Roman" w:cs="Times New Roman"/>
          <w:b/>
          <w:bCs/>
          <w:sz w:val="24"/>
          <w:szCs w:val="24"/>
          <w:lang w:val="en-US"/>
        </w:rPr>
        <w:t>Note 1: Every student must bring a Student ID</w:t>
      </w:r>
      <w:r w:rsidR="008B14E0" w:rsidRPr="005C01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ard (Or official ID)</w:t>
      </w:r>
    </w:p>
    <w:p w14:paraId="216869FA" w14:textId="4F4E02F6" w:rsidR="00205B87" w:rsidRPr="003339FD" w:rsidRDefault="00205B87" w:rsidP="00205B87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te 2: It is not allowed to use </w:t>
      </w:r>
      <w:r w:rsidRPr="003339F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mart phones</w:t>
      </w: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E52D2"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</w:t>
      </w:r>
      <w:r w:rsidR="004E52D2" w:rsidRPr="003339F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mart watch</w:t>
      </w:r>
      <w:r w:rsidR="004E52D2"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s </w:t>
      </w: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during the exam</w:t>
      </w:r>
    </w:p>
    <w:p w14:paraId="2B084380" w14:textId="457E7DFA" w:rsidR="00205B87" w:rsidRPr="003339FD" w:rsidRDefault="00205B87" w:rsidP="00205B87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te </w:t>
      </w:r>
      <w:r w:rsidR="00472AB8"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: It is not allowed to exchange of any stuff like pen, pencil etc.</w:t>
      </w:r>
    </w:p>
    <w:p w14:paraId="248D88AB" w14:textId="41788BD2" w:rsidR="00205B87" w:rsidRPr="003339FD" w:rsidRDefault="00205B87" w:rsidP="00205B87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te </w:t>
      </w:r>
      <w:r w:rsidR="00472AB8"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: Every student must have a</w:t>
      </w:r>
      <w:r w:rsidR="00F8382B"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>n individual</w:t>
      </w:r>
      <w:r w:rsidRPr="003339F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ientific calculator. </w:t>
      </w:r>
    </w:p>
    <w:sectPr w:rsidR="00205B87" w:rsidRPr="003339FD" w:rsidSect="001E69F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03D45"/>
    <w:multiLevelType w:val="hybridMultilevel"/>
    <w:tmpl w:val="EABE2706"/>
    <w:lvl w:ilvl="0" w:tplc="2A4C1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346E53"/>
    <w:multiLevelType w:val="hybridMultilevel"/>
    <w:tmpl w:val="8E82B33C"/>
    <w:lvl w:ilvl="0" w:tplc="F3CA21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tDQ3MDI1MjY0NzJQ0lEKTi0uzszPAymwqAUA4ntxGSwAAAA="/>
  </w:docVars>
  <w:rsids>
    <w:rsidRoot w:val="00997220"/>
    <w:rsid w:val="00004540"/>
    <w:rsid w:val="000079A5"/>
    <w:rsid w:val="0006044C"/>
    <w:rsid w:val="00110EC3"/>
    <w:rsid w:val="00174D8F"/>
    <w:rsid w:val="00180DF6"/>
    <w:rsid w:val="00186591"/>
    <w:rsid w:val="001E69FD"/>
    <w:rsid w:val="001F35ED"/>
    <w:rsid w:val="00205B87"/>
    <w:rsid w:val="003339FD"/>
    <w:rsid w:val="0034614E"/>
    <w:rsid w:val="00367581"/>
    <w:rsid w:val="00371DB3"/>
    <w:rsid w:val="003733F0"/>
    <w:rsid w:val="003E0BFB"/>
    <w:rsid w:val="003F7B7E"/>
    <w:rsid w:val="00422B3C"/>
    <w:rsid w:val="004376B6"/>
    <w:rsid w:val="004541F0"/>
    <w:rsid w:val="00472AB8"/>
    <w:rsid w:val="004D1922"/>
    <w:rsid w:val="004E52D2"/>
    <w:rsid w:val="004F6734"/>
    <w:rsid w:val="005641A6"/>
    <w:rsid w:val="005C014B"/>
    <w:rsid w:val="006063BE"/>
    <w:rsid w:val="006B2B3A"/>
    <w:rsid w:val="006F20B6"/>
    <w:rsid w:val="0075513E"/>
    <w:rsid w:val="00762E0A"/>
    <w:rsid w:val="00774E91"/>
    <w:rsid w:val="00877FBC"/>
    <w:rsid w:val="008B14E0"/>
    <w:rsid w:val="008D44E2"/>
    <w:rsid w:val="008E6FF3"/>
    <w:rsid w:val="009646FB"/>
    <w:rsid w:val="00974450"/>
    <w:rsid w:val="00997220"/>
    <w:rsid w:val="00AC7F9F"/>
    <w:rsid w:val="00B47D1B"/>
    <w:rsid w:val="00B67E84"/>
    <w:rsid w:val="00B817BA"/>
    <w:rsid w:val="00BA0C03"/>
    <w:rsid w:val="00BC086B"/>
    <w:rsid w:val="00C85F9D"/>
    <w:rsid w:val="00C94EBC"/>
    <w:rsid w:val="00D67E47"/>
    <w:rsid w:val="00D75DA3"/>
    <w:rsid w:val="00DC5118"/>
    <w:rsid w:val="00E61696"/>
    <w:rsid w:val="00F8382B"/>
    <w:rsid w:val="00F978E3"/>
    <w:rsid w:val="00FE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608A0"/>
  <w15:docId w15:val="{C023F8D0-E0BE-4447-AEE7-1AA92F03F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E69FD"/>
    <w:pPr>
      <w:ind w:left="720"/>
      <w:contextualSpacing/>
    </w:pPr>
  </w:style>
  <w:style w:type="table" w:styleId="TabloKlavuzu">
    <w:name w:val="Table Grid"/>
    <w:basedOn w:val="NormalTablo"/>
    <w:uiPriority w:val="39"/>
    <w:rsid w:val="001E69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VarsaylanParagrafYazTipi"/>
    <w:rsid w:val="00B67E84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110EC3"/>
    <w:rPr>
      <w:b/>
      <w:bCs/>
    </w:rPr>
  </w:style>
  <w:style w:type="table" w:styleId="DzTablo1">
    <w:name w:val="Plain Table 1"/>
    <w:basedOn w:val="NormalTablo"/>
    <w:uiPriority w:val="41"/>
    <w:rsid w:val="003339F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5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Ad Sırası" Version="2003"/>
</file>

<file path=customXml/itemProps1.xml><?xml version="1.0" encoding="utf-8"?>
<ds:datastoreItem xmlns:ds="http://schemas.openxmlformats.org/officeDocument/2006/customXml" ds:itemID="{8F9DCED1-F6E7-40B9-B8AC-6AFE45F0D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Balcı</dc:creator>
  <cp:lastModifiedBy>neval</cp:lastModifiedBy>
  <cp:revision>20</cp:revision>
  <cp:lastPrinted>2023-11-15T06:17:00Z</cp:lastPrinted>
  <dcterms:created xsi:type="dcterms:W3CDTF">2023-11-13T12:56:00Z</dcterms:created>
  <dcterms:modified xsi:type="dcterms:W3CDTF">2025-12-12T06:51:00Z</dcterms:modified>
</cp:coreProperties>
</file>